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C0653" w:rsidRDefault="005C0653">
      <w:bookmarkStart w:id="0" w:name="_GoBack"/>
      <w:bookmarkEnd w:id="0"/>
    </w:p>
    <w:sectPr w:rsidR="005C0653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2MbM0sjCzMDe3sLBQ0lEKTi0uzszPAykwrAUAI1/kKywAAAA="/>
  </w:docVars>
  <w:rsids>
    <w:rsidRoot w:val="005B2793"/>
    <w:rsid w:val="005B2793"/>
    <w:rsid w:val="005C0653"/>
    <w:rsid w:val="00F264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845EA47-C0BA-4521-B8A3-B2191F93C6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W NGUNJIRI</dc:creator>
  <cp:keywords/>
  <dc:description/>
  <cp:lastModifiedBy>STEPHEN W NGUNJIRI</cp:lastModifiedBy>
  <cp:revision>1</cp:revision>
  <dcterms:created xsi:type="dcterms:W3CDTF">2017-03-18T21:42:00Z</dcterms:created>
  <dcterms:modified xsi:type="dcterms:W3CDTF">2017-03-18T21:42:00Z</dcterms:modified>
</cp:coreProperties>
</file>